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7AAEE" w14:textId="093590D2" w:rsidR="00391F98" w:rsidRPr="00A55F6F" w:rsidRDefault="00412D85" w:rsidP="00F345A5">
      <w:pPr>
        <w:spacing w:after="0" w:line="240" w:lineRule="auto"/>
        <w:jc w:val="center"/>
        <w:rPr>
          <w:rFonts w:cstheme="minorHAnsi"/>
          <w:b/>
          <w:sz w:val="32"/>
          <w:szCs w:val="28"/>
        </w:rPr>
      </w:pPr>
      <w:r w:rsidRPr="00A55F6F">
        <w:rPr>
          <w:rFonts w:cstheme="minorHAnsi"/>
          <w:b/>
          <w:sz w:val="36"/>
          <w:szCs w:val="28"/>
        </w:rPr>
        <w:t>Forester Boomer</w:t>
      </w:r>
    </w:p>
    <w:p w14:paraId="7CC9A91E" w14:textId="76836ABC" w:rsidR="00C86750" w:rsidRPr="00A55F6F" w:rsidRDefault="005307AF" w:rsidP="00A42BC5">
      <w:pPr>
        <w:pStyle w:val="NoSpacing"/>
        <w:jc w:val="center"/>
        <w:rPr>
          <w:rFonts w:cstheme="minorHAnsi"/>
          <w:sz w:val="24"/>
        </w:rPr>
      </w:pPr>
      <w:r>
        <w:rPr>
          <w:rFonts w:cstheme="minorHAnsi"/>
          <w:sz w:val="24"/>
        </w:rPr>
        <w:t xml:space="preserve">Ph. </w:t>
      </w:r>
      <w:r w:rsidR="00446C15" w:rsidRPr="00A55F6F">
        <w:rPr>
          <w:rFonts w:cstheme="minorHAnsi"/>
          <w:sz w:val="24"/>
        </w:rPr>
        <w:t>847-029-0029</w:t>
      </w:r>
      <w:r w:rsidR="00A42BC5" w:rsidRPr="00A55F6F">
        <w:rPr>
          <w:rFonts w:cstheme="minorHAnsi"/>
          <w:sz w:val="24"/>
        </w:rPr>
        <w:t xml:space="preserve"> </w:t>
      </w:r>
      <w:r w:rsidR="00412D85" w:rsidRPr="00A55F6F">
        <w:rPr>
          <w:rFonts w:cstheme="minorHAnsi"/>
          <w:sz w:val="24"/>
        </w:rPr>
        <w:t xml:space="preserve">• Boomerf@mx.lakeforest.edu • www.linkedin.com/in/foresterboomer </w:t>
      </w:r>
    </w:p>
    <w:p w14:paraId="270139C7" w14:textId="77777777" w:rsidR="00603B3E" w:rsidRPr="005307AF" w:rsidRDefault="00603B3E" w:rsidP="00F35917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iCs/>
          <w:sz w:val="20"/>
          <w:szCs w:val="24"/>
        </w:rPr>
      </w:pPr>
    </w:p>
    <w:p w14:paraId="69F34DC7" w14:textId="56646061" w:rsidR="00EB0443" w:rsidRPr="00A55F6F" w:rsidRDefault="00744DE7" w:rsidP="00F35917">
      <w:pPr>
        <w:pBdr>
          <w:bottom w:val="single" w:sz="4" w:space="1" w:color="auto"/>
        </w:pBdr>
        <w:spacing w:after="0" w:line="240" w:lineRule="auto"/>
        <w:rPr>
          <w:rFonts w:cstheme="minorHAnsi"/>
          <w:iCs/>
          <w:sz w:val="24"/>
          <w:szCs w:val="24"/>
        </w:rPr>
      </w:pPr>
      <w:r w:rsidRPr="00A55F6F">
        <w:rPr>
          <w:rFonts w:cstheme="minorHAnsi"/>
          <w:b/>
          <w:iCs/>
          <w:sz w:val="28"/>
          <w:szCs w:val="24"/>
        </w:rPr>
        <w:t>EDUCATION</w:t>
      </w:r>
      <w:r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</w:r>
      <w:r w:rsidR="001C4179" w:rsidRPr="00A55F6F">
        <w:rPr>
          <w:rFonts w:cstheme="minorHAnsi"/>
          <w:b/>
          <w:iCs/>
          <w:sz w:val="24"/>
          <w:szCs w:val="24"/>
        </w:rPr>
        <w:tab/>
        <w:t xml:space="preserve"> </w:t>
      </w:r>
      <w:r w:rsidR="005005F5" w:rsidRPr="00A55F6F">
        <w:rPr>
          <w:rFonts w:cstheme="minorHAnsi"/>
          <w:b/>
          <w:iCs/>
          <w:sz w:val="24"/>
          <w:szCs w:val="24"/>
        </w:rPr>
        <w:t xml:space="preserve">      </w:t>
      </w:r>
    </w:p>
    <w:p w14:paraId="31C0B0AE" w14:textId="16B8CEB8" w:rsidR="00A42BC5" w:rsidRPr="00A55F6F" w:rsidRDefault="00A42BC5" w:rsidP="00A42BC5">
      <w:pPr>
        <w:spacing w:after="0" w:line="240" w:lineRule="auto"/>
        <w:rPr>
          <w:rFonts w:cstheme="minorHAnsi"/>
          <w:iCs/>
          <w:sz w:val="24"/>
          <w:szCs w:val="24"/>
        </w:rPr>
      </w:pPr>
      <w:r w:rsidRPr="00662ABB">
        <w:rPr>
          <w:rFonts w:cstheme="minorHAnsi"/>
          <w:b/>
          <w:sz w:val="24"/>
          <w:szCs w:val="24"/>
        </w:rPr>
        <w:t>Lake Forest College</w:t>
      </w:r>
      <w:r w:rsidRPr="00A55F6F">
        <w:rPr>
          <w:rFonts w:cstheme="minorHAnsi"/>
          <w:sz w:val="24"/>
          <w:szCs w:val="24"/>
        </w:rPr>
        <w:t xml:space="preserve"> – Lake Forest, IL </w:t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</w:r>
      <w:r w:rsidRPr="00A55F6F">
        <w:rPr>
          <w:rFonts w:cstheme="minorHAnsi"/>
          <w:iCs/>
          <w:sz w:val="24"/>
          <w:szCs w:val="24"/>
        </w:rPr>
        <w:tab/>
        <w:t xml:space="preserve">       </w:t>
      </w:r>
      <w:r w:rsidR="00662ABB">
        <w:rPr>
          <w:rFonts w:cstheme="minorHAnsi"/>
          <w:iCs/>
          <w:sz w:val="24"/>
          <w:szCs w:val="24"/>
        </w:rPr>
        <w:tab/>
        <w:t xml:space="preserve">        </w:t>
      </w:r>
      <w:r w:rsidR="009F5E9C" w:rsidRPr="00A55F6F">
        <w:rPr>
          <w:rFonts w:cstheme="minorHAnsi"/>
          <w:iCs/>
          <w:sz w:val="24"/>
          <w:szCs w:val="24"/>
        </w:rPr>
        <w:t>May 20</w:t>
      </w:r>
      <w:r w:rsidR="00412D85" w:rsidRPr="00A55F6F">
        <w:rPr>
          <w:rFonts w:cstheme="minorHAnsi"/>
          <w:iCs/>
          <w:sz w:val="24"/>
          <w:szCs w:val="24"/>
        </w:rPr>
        <w:t>22</w:t>
      </w:r>
    </w:p>
    <w:p w14:paraId="17EC94EE" w14:textId="61026C40" w:rsidR="00125654" w:rsidRPr="00A55F6F" w:rsidRDefault="00125654" w:rsidP="00BD7726">
      <w:p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sz w:val="24"/>
          <w:szCs w:val="24"/>
        </w:rPr>
        <w:t>Bachelor of Art</w:t>
      </w:r>
      <w:r w:rsidR="005C6877" w:rsidRPr="00A55F6F">
        <w:rPr>
          <w:rFonts w:cstheme="minorHAnsi"/>
          <w:sz w:val="24"/>
          <w:szCs w:val="24"/>
        </w:rPr>
        <w:t>s</w:t>
      </w:r>
      <w:r w:rsidR="00446C15" w:rsidRPr="00A55F6F">
        <w:rPr>
          <w:rFonts w:cstheme="minorHAnsi"/>
          <w:sz w:val="24"/>
          <w:szCs w:val="24"/>
        </w:rPr>
        <w:t xml:space="preserve"> in </w:t>
      </w:r>
      <w:r w:rsidR="00412D85" w:rsidRPr="00A55F6F">
        <w:rPr>
          <w:rFonts w:cstheme="minorHAnsi"/>
          <w:sz w:val="24"/>
          <w:szCs w:val="24"/>
        </w:rPr>
        <w:t>International Relations</w:t>
      </w:r>
      <w:r w:rsidR="002828B4" w:rsidRPr="00A55F6F">
        <w:rPr>
          <w:rFonts w:cstheme="minorHAnsi"/>
          <w:sz w:val="24"/>
          <w:szCs w:val="24"/>
        </w:rPr>
        <w:t xml:space="preserve">, Minor in </w:t>
      </w:r>
      <w:r w:rsidR="00412D85" w:rsidRPr="00A55F6F">
        <w:rPr>
          <w:rFonts w:cstheme="minorHAnsi"/>
          <w:sz w:val="24"/>
          <w:szCs w:val="24"/>
        </w:rPr>
        <w:t>Legal Studies</w:t>
      </w:r>
    </w:p>
    <w:p w14:paraId="56C4F569" w14:textId="49D9EAAA" w:rsidR="00C86750" w:rsidRPr="005307AF" w:rsidRDefault="003F36A6" w:rsidP="00A53DD9">
      <w:pPr>
        <w:spacing w:after="0" w:line="240" w:lineRule="auto"/>
        <w:rPr>
          <w:rFonts w:cstheme="minorHAnsi"/>
          <w:sz w:val="10"/>
          <w:szCs w:val="24"/>
        </w:rPr>
      </w:pPr>
      <w:r w:rsidRPr="00A55F6F">
        <w:rPr>
          <w:rFonts w:cstheme="minorHAnsi"/>
          <w:sz w:val="24"/>
          <w:szCs w:val="24"/>
        </w:rPr>
        <w:t xml:space="preserve"> </w:t>
      </w:r>
      <w:r w:rsidR="00B63FF9" w:rsidRPr="00A55F6F">
        <w:rPr>
          <w:rFonts w:cstheme="minorHAnsi"/>
          <w:sz w:val="24"/>
          <w:szCs w:val="24"/>
        </w:rPr>
        <w:t xml:space="preserve">           </w:t>
      </w:r>
    </w:p>
    <w:p w14:paraId="257951BA" w14:textId="6FE5F952" w:rsidR="0080333D" w:rsidRPr="00A55F6F" w:rsidRDefault="00412D85" w:rsidP="00F35917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8"/>
          <w:szCs w:val="24"/>
        </w:rPr>
      </w:pPr>
      <w:r w:rsidRPr="00A55F6F">
        <w:rPr>
          <w:rFonts w:cstheme="minorHAnsi"/>
          <w:b/>
          <w:iCs/>
          <w:sz w:val="28"/>
          <w:szCs w:val="24"/>
        </w:rPr>
        <w:t>RELEVANT</w:t>
      </w:r>
      <w:r w:rsidR="00744DE7" w:rsidRPr="00A55F6F">
        <w:rPr>
          <w:rFonts w:cstheme="minorHAnsi"/>
          <w:b/>
          <w:iCs/>
          <w:sz w:val="28"/>
          <w:szCs w:val="24"/>
        </w:rPr>
        <w:t xml:space="preserve"> EXPERIENCE</w:t>
      </w:r>
    </w:p>
    <w:p w14:paraId="433EED59" w14:textId="327EC8B3" w:rsidR="009F5E9C" w:rsidRPr="00A55F6F" w:rsidRDefault="00412D85" w:rsidP="00C86750">
      <w:p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b/>
          <w:sz w:val="24"/>
          <w:szCs w:val="24"/>
        </w:rPr>
        <w:t>Legal Aid</w:t>
      </w:r>
      <w:r w:rsidR="00662ABB">
        <w:rPr>
          <w:rFonts w:cstheme="minorHAnsi"/>
          <w:b/>
          <w:sz w:val="24"/>
          <w:szCs w:val="24"/>
        </w:rPr>
        <w:t xml:space="preserve">, </w:t>
      </w:r>
      <w:r w:rsidR="00662ABB" w:rsidRPr="00A55F6F">
        <w:rPr>
          <w:rFonts w:cstheme="minorHAnsi"/>
          <w:i/>
          <w:sz w:val="24"/>
          <w:szCs w:val="24"/>
        </w:rPr>
        <w:t>O’Connor Law Firm</w:t>
      </w:r>
      <w:r w:rsidR="00662ABB">
        <w:rPr>
          <w:rFonts w:cstheme="minorHAnsi"/>
          <w:i/>
          <w:sz w:val="24"/>
          <w:szCs w:val="24"/>
        </w:rPr>
        <w:t xml:space="preserve">, </w:t>
      </w:r>
      <w:r w:rsidR="00662ABB" w:rsidRPr="00662ABB">
        <w:rPr>
          <w:rFonts w:cstheme="minorHAnsi"/>
          <w:sz w:val="24"/>
          <w:szCs w:val="24"/>
        </w:rPr>
        <w:t>Chicago IL</w:t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  <w:t xml:space="preserve">       </w:t>
      </w:r>
      <w:r w:rsidR="009F5E9C" w:rsidRPr="00A55F6F">
        <w:rPr>
          <w:rFonts w:cstheme="minorHAnsi"/>
          <w:b/>
          <w:sz w:val="24"/>
          <w:szCs w:val="24"/>
        </w:rPr>
        <w:tab/>
        <w:t xml:space="preserve">       </w:t>
      </w:r>
      <w:r w:rsidR="00662ABB">
        <w:rPr>
          <w:rFonts w:cstheme="minorHAnsi"/>
          <w:b/>
          <w:sz w:val="24"/>
          <w:szCs w:val="24"/>
        </w:rPr>
        <w:t xml:space="preserve">              </w:t>
      </w:r>
      <w:r w:rsidR="009F5E9C" w:rsidRPr="00A55F6F">
        <w:rPr>
          <w:rFonts w:cstheme="minorHAnsi"/>
          <w:sz w:val="24"/>
          <w:szCs w:val="24"/>
        </w:rPr>
        <w:t>May 2018 – August 2018</w:t>
      </w:r>
    </w:p>
    <w:p w14:paraId="4BC317D4" w14:textId="7333EF1D" w:rsidR="009F5E9C" w:rsidRDefault="00603B3E" w:rsidP="009F5E9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sz w:val="24"/>
          <w:szCs w:val="24"/>
        </w:rPr>
        <w:t xml:space="preserve">Collect, copy, organize, and disseminate </w:t>
      </w:r>
      <w:r w:rsidR="00BF181F">
        <w:rPr>
          <w:rFonts w:cstheme="minorHAnsi"/>
          <w:sz w:val="24"/>
          <w:szCs w:val="24"/>
        </w:rPr>
        <w:t>legal documents including briefs, pleadings, and appeals</w:t>
      </w:r>
    </w:p>
    <w:p w14:paraId="2A692392" w14:textId="4D6CA742" w:rsidR="00BF181F" w:rsidRDefault="00BF181F" w:rsidP="009F5E9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pare for trial by performing tasks such as organizing exhibits</w:t>
      </w:r>
    </w:p>
    <w:p w14:paraId="5C595B41" w14:textId="5E4A83B6" w:rsidR="00BF181F" w:rsidRPr="00A55F6F" w:rsidRDefault="00BF181F" w:rsidP="009F5E9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vestigate facts and law of cases and search pertinent sources, such as public records and internet sources, to determine causes of action and to prepare cases</w:t>
      </w:r>
    </w:p>
    <w:p w14:paraId="2A143E24" w14:textId="5E122AB2" w:rsidR="00603B3E" w:rsidRPr="00A55F6F" w:rsidRDefault="00603B3E" w:rsidP="009F5E9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sz w:val="24"/>
          <w:szCs w:val="24"/>
        </w:rPr>
        <w:t>Demonstrate satisfactory communication among various stakeholders, including various internal media departments and clients</w:t>
      </w:r>
    </w:p>
    <w:p w14:paraId="35363E6F" w14:textId="77777777" w:rsidR="00F5688A" w:rsidRPr="00A55F6F" w:rsidRDefault="00F5688A" w:rsidP="00C86750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B4F1AA7" w14:textId="050912D8" w:rsidR="00F5688A" w:rsidRPr="00A55F6F" w:rsidRDefault="00412D85" w:rsidP="00F5688A">
      <w:pPr>
        <w:spacing w:after="0" w:line="240" w:lineRule="auto"/>
        <w:rPr>
          <w:rFonts w:cstheme="minorHAnsi"/>
          <w:b/>
          <w:sz w:val="24"/>
          <w:szCs w:val="24"/>
        </w:rPr>
      </w:pPr>
      <w:r w:rsidRPr="00A55F6F">
        <w:rPr>
          <w:rFonts w:cstheme="minorHAnsi"/>
          <w:b/>
          <w:sz w:val="24"/>
          <w:szCs w:val="24"/>
        </w:rPr>
        <w:t xml:space="preserve">Intern              </w:t>
      </w:r>
      <w:r w:rsidR="00F5688A" w:rsidRPr="00A55F6F">
        <w:rPr>
          <w:rFonts w:cstheme="minorHAnsi"/>
          <w:sz w:val="24"/>
          <w:szCs w:val="24"/>
        </w:rPr>
        <w:t xml:space="preserve"> </w:t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  <w:t xml:space="preserve">                              </w:t>
      </w:r>
      <w:r w:rsidR="00A55F6F">
        <w:rPr>
          <w:rFonts w:cstheme="minorHAnsi"/>
          <w:sz w:val="24"/>
          <w:szCs w:val="24"/>
        </w:rPr>
        <w:tab/>
        <w:t xml:space="preserve">       </w:t>
      </w:r>
      <w:r w:rsidR="00F5688A" w:rsidRPr="00A55F6F">
        <w:rPr>
          <w:rFonts w:cstheme="minorHAnsi"/>
          <w:sz w:val="24"/>
          <w:szCs w:val="24"/>
        </w:rPr>
        <w:t xml:space="preserve"> August 2016 – June 2017</w:t>
      </w:r>
    </w:p>
    <w:p w14:paraId="35987147" w14:textId="286C5DC0" w:rsidR="00C86750" w:rsidRPr="00A55F6F" w:rsidRDefault="00BF181F" w:rsidP="00C86750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>Korea International Trade Association</w:t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</w:r>
      <w:r w:rsidR="00F5688A" w:rsidRPr="00A55F6F">
        <w:rPr>
          <w:rFonts w:cstheme="minorHAnsi"/>
          <w:sz w:val="24"/>
          <w:szCs w:val="24"/>
        </w:rPr>
        <w:tab/>
        <w:t xml:space="preserve">         </w:t>
      </w:r>
      <w:r w:rsidR="00412D85" w:rsidRPr="00A55F6F">
        <w:rPr>
          <w:rFonts w:cstheme="minorHAnsi"/>
          <w:sz w:val="24"/>
          <w:szCs w:val="24"/>
        </w:rPr>
        <w:t xml:space="preserve">     </w:t>
      </w:r>
      <w:r w:rsidR="00F5688A" w:rsidRPr="00A55F6F">
        <w:rPr>
          <w:rFonts w:cstheme="minorHAnsi"/>
          <w:sz w:val="24"/>
          <w:szCs w:val="24"/>
        </w:rPr>
        <w:t xml:space="preserve">  </w:t>
      </w:r>
      <w:r w:rsidR="00A55F6F">
        <w:rPr>
          <w:rFonts w:cstheme="minorHAnsi"/>
          <w:sz w:val="24"/>
          <w:szCs w:val="24"/>
        </w:rPr>
        <w:tab/>
        <w:t xml:space="preserve">       </w:t>
      </w:r>
      <w:r>
        <w:rPr>
          <w:rFonts w:cstheme="minorHAnsi"/>
          <w:sz w:val="24"/>
          <w:szCs w:val="24"/>
        </w:rPr>
        <w:t xml:space="preserve">   Washington</w:t>
      </w:r>
      <w:r w:rsidR="00412D85" w:rsidRPr="00A55F6F">
        <w:rPr>
          <w:rFonts w:cstheme="minorHAnsi"/>
          <w:sz w:val="24"/>
          <w:szCs w:val="24"/>
        </w:rPr>
        <w:t>,</w:t>
      </w:r>
      <w:r w:rsidR="00EB0443" w:rsidRPr="00A55F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C</w:t>
      </w:r>
    </w:p>
    <w:p w14:paraId="42F9EFCF" w14:textId="39BE0AFA" w:rsidR="00BF181F" w:rsidRDefault="00BF181F" w:rsidP="00C86750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vide research support regarding U.S. market trends</w:t>
      </w:r>
    </w:p>
    <w:p w14:paraId="4AB7EADE" w14:textId="06DF2223" w:rsidR="00BF181F" w:rsidRDefault="00BF181F" w:rsidP="00C86750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pare press release materials for other U.S. partner organizations</w:t>
      </w:r>
    </w:p>
    <w:p w14:paraId="392D4466" w14:textId="00DAE50F" w:rsidR="00BF181F" w:rsidRDefault="00BF181F" w:rsidP="00C86750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rticipate and complete social media projects as assigned</w:t>
      </w:r>
    </w:p>
    <w:p w14:paraId="68921370" w14:textId="41D49A8E" w:rsidR="00BF181F" w:rsidRDefault="00BF181F" w:rsidP="00C86750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nslate various Korean documents to English, and vice versa</w:t>
      </w:r>
    </w:p>
    <w:p w14:paraId="2E2C4E3B" w14:textId="77777777" w:rsidR="00CC5605" w:rsidRPr="005307AF" w:rsidRDefault="00CC5605" w:rsidP="00CC5605">
      <w:pPr>
        <w:spacing w:after="0" w:line="240" w:lineRule="auto"/>
        <w:ind w:left="360"/>
        <w:rPr>
          <w:rFonts w:cstheme="minorHAnsi"/>
          <w:sz w:val="10"/>
          <w:szCs w:val="24"/>
        </w:rPr>
      </w:pPr>
    </w:p>
    <w:p w14:paraId="78E334FE" w14:textId="2F5DCEB4" w:rsidR="0080333D" w:rsidRPr="00A55F6F" w:rsidRDefault="00603B3E" w:rsidP="00F35917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8"/>
          <w:szCs w:val="24"/>
        </w:rPr>
      </w:pPr>
      <w:r w:rsidRPr="00A55F6F">
        <w:rPr>
          <w:rFonts w:cstheme="minorHAnsi"/>
          <w:b/>
          <w:sz w:val="28"/>
          <w:szCs w:val="24"/>
        </w:rPr>
        <w:t xml:space="preserve">ADDITIONAL </w:t>
      </w:r>
      <w:r w:rsidR="0080333D" w:rsidRPr="00A55F6F">
        <w:rPr>
          <w:rFonts w:cstheme="minorHAnsi"/>
          <w:b/>
          <w:sz w:val="28"/>
          <w:szCs w:val="24"/>
        </w:rPr>
        <w:t>INVOLVEM</w:t>
      </w:r>
      <w:r w:rsidR="003C20D4" w:rsidRPr="00A55F6F">
        <w:rPr>
          <w:rFonts w:cstheme="minorHAnsi"/>
          <w:b/>
          <w:sz w:val="28"/>
          <w:szCs w:val="24"/>
        </w:rPr>
        <w:t>ENT</w:t>
      </w:r>
    </w:p>
    <w:p w14:paraId="2D1EC720" w14:textId="1808FCA3" w:rsidR="00F5688A" w:rsidRPr="00A55F6F" w:rsidRDefault="00A55F6F" w:rsidP="00F5688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tudent Work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</w:t>
      </w:r>
      <w:r w:rsidR="00F5688A" w:rsidRPr="00A55F6F">
        <w:rPr>
          <w:rFonts w:cstheme="minorHAnsi"/>
          <w:sz w:val="24"/>
          <w:szCs w:val="24"/>
        </w:rPr>
        <w:t xml:space="preserve"> August 2017 – April 2018</w:t>
      </w:r>
    </w:p>
    <w:p w14:paraId="50CC19EE" w14:textId="08E8F5CD" w:rsidR="00F5688A" w:rsidRPr="00A55F6F" w:rsidRDefault="007A7B40" w:rsidP="002828B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>Sports and Recreation Center</w:t>
      </w:r>
      <w:r w:rsidR="00F5688A" w:rsidRPr="00A55F6F">
        <w:rPr>
          <w:rFonts w:cstheme="minorHAnsi"/>
          <w:sz w:val="24"/>
          <w:szCs w:val="24"/>
        </w:rPr>
        <w:t>,</w:t>
      </w:r>
      <w:r w:rsidR="00F5688A" w:rsidRPr="00A55F6F">
        <w:rPr>
          <w:rFonts w:cstheme="minorHAnsi"/>
          <w:b/>
          <w:sz w:val="24"/>
          <w:szCs w:val="24"/>
        </w:rPr>
        <w:t xml:space="preserve"> </w:t>
      </w:r>
      <w:r w:rsidR="00F5688A" w:rsidRPr="00A55F6F">
        <w:rPr>
          <w:rFonts w:cstheme="minorHAnsi"/>
          <w:sz w:val="24"/>
          <w:szCs w:val="24"/>
        </w:rPr>
        <w:t>Lake Forest College</w:t>
      </w:r>
      <w:r w:rsidR="00F5688A" w:rsidRPr="00A55F6F">
        <w:rPr>
          <w:rFonts w:cstheme="minorHAnsi"/>
          <w:b/>
          <w:sz w:val="24"/>
          <w:szCs w:val="24"/>
        </w:rPr>
        <w:tab/>
        <w:t xml:space="preserve">      </w:t>
      </w:r>
    </w:p>
    <w:p w14:paraId="6BE2CCF5" w14:textId="7FDFB8C0" w:rsidR="00F5688A" w:rsidRPr="005307AF" w:rsidRDefault="005307AF" w:rsidP="005307AF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sz w:val="28"/>
          <w:szCs w:val="24"/>
        </w:rPr>
      </w:pPr>
      <w:r w:rsidRPr="005307AF">
        <w:rPr>
          <w:rFonts w:cstheme="minorHAnsi"/>
          <w:sz w:val="24"/>
          <w:shd w:val="clear" w:color="auto" w:fill="FFFFFF"/>
        </w:rPr>
        <w:t>Confer with customers by telephone or in person to provide information about products or services, take or enter orders, cancel accounts, or obtain details of complaints</w:t>
      </w:r>
    </w:p>
    <w:p w14:paraId="44BFAB37" w14:textId="77777777" w:rsidR="005307AF" w:rsidRPr="005307AF" w:rsidRDefault="005307AF" w:rsidP="005307AF">
      <w:pPr>
        <w:pStyle w:val="ListParagraph"/>
        <w:spacing w:after="0" w:line="240" w:lineRule="auto"/>
        <w:rPr>
          <w:rFonts w:cstheme="minorHAnsi"/>
          <w:sz w:val="20"/>
          <w:szCs w:val="24"/>
        </w:rPr>
      </w:pPr>
    </w:p>
    <w:p w14:paraId="459D9564" w14:textId="68ED381C" w:rsidR="009F5E9C" w:rsidRPr="00A55F6F" w:rsidRDefault="00A55F6F" w:rsidP="002828B4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tudent Athlete</w:t>
      </w:r>
      <w:r w:rsidR="009F5E9C" w:rsidRPr="00A55F6F">
        <w:rPr>
          <w:rFonts w:cstheme="minorHAnsi"/>
          <w:b/>
          <w:sz w:val="24"/>
          <w:szCs w:val="24"/>
        </w:rPr>
        <w:t xml:space="preserve"> </w:t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</w:r>
      <w:r w:rsidR="009F5E9C" w:rsidRPr="00A55F6F">
        <w:rPr>
          <w:rFonts w:cstheme="minorHAnsi"/>
          <w:b/>
          <w:sz w:val="24"/>
          <w:szCs w:val="24"/>
        </w:rPr>
        <w:tab/>
        <w:t xml:space="preserve">     </w:t>
      </w:r>
      <w:r>
        <w:rPr>
          <w:rFonts w:cstheme="minorHAnsi"/>
          <w:b/>
          <w:sz w:val="24"/>
          <w:szCs w:val="24"/>
        </w:rPr>
        <w:t xml:space="preserve">               </w:t>
      </w:r>
      <w:r w:rsidR="009F5E9C" w:rsidRPr="00A55F6F">
        <w:rPr>
          <w:rFonts w:cstheme="minorHAnsi"/>
          <w:b/>
          <w:sz w:val="24"/>
          <w:szCs w:val="24"/>
        </w:rPr>
        <w:t xml:space="preserve"> </w:t>
      </w:r>
      <w:r w:rsidR="009F5E9C" w:rsidRPr="00A55F6F">
        <w:rPr>
          <w:rFonts w:cstheme="minorHAnsi"/>
          <w:sz w:val="24"/>
          <w:szCs w:val="24"/>
        </w:rPr>
        <w:t>April 2017</w:t>
      </w:r>
    </w:p>
    <w:p w14:paraId="4F2C8764" w14:textId="7F2E9FFD" w:rsidR="006E67BB" w:rsidRPr="00A55F6F" w:rsidRDefault="00A55F6F" w:rsidP="002828B4">
      <w:pPr>
        <w:spacing w:after="0" w:line="240" w:lineRule="auto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Men’s Football</w:t>
      </w:r>
      <w:r w:rsidR="009F5E9C" w:rsidRPr="00A55F6F">
        <w:rPr>
          <w:rFonts w:cstheme="minorHAnsi"/>
          <w:i/>
          <w:sz w:val="24"/>
          <w:szCs w:val="24"/>
        </w:rPr>
        <w:t>,</w:t>
      </w:r>
      <w:r w:rsidR="009F5E9C" w:rsidRPr="00A55F6F">
        <w:rPr>
          <w:rFonts w:cstheme="minorHAnsi"/>
          <w:sz w:val="24"/>
          <w:szCs w:val="24"/>
        </w:rPr>
        <w:t xml:space="preserve"> Lake Forest College</w:t>
      </w:r>
      <w:r w:rsidR="002828B4" w:rsidRPr="00A55F6F">
        <w:rPr>
          <w:rFonts w:cstheme="minorHAnsi"/>
          <w:i/>
          <w:sz w:val="24"/>
          <w:szCs w:val="24"/>
        </w:rPr>
        <w:t xml:space="preserve"> </w:t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</w:r>
      <w:r w:rsidR="002828B4" w:rsidRPr="00A55F6F">
        <w:rPr>
          <w:rFonts w:cstheme="minorHAnsi"/>
          <w:i/>
          <w:sz w:val="24"/>
          <w:szCs w:val="24"/>
        </w:rPr>
        <w:tab/>
        <w:t xml:space="preserve">      </w:t>
      </w:r>
      <w:r w:rsidR="009F5E9C" w:rsidRPr="00A55F6F">
        <w:rPr>
          <w:rFonts w:cstheme="minorHAnsi"/>
          <w:i/>
          <w:sz w:val="24"/>
          <w:szCs w:val="24"/>
        </w:rPr>
        <w:tab/>
        <w:t xml:space="preserve">     </w:t>
      </w:r>
    </w:p>
    <w:p w14:paraId="67F10B5A" w14:textId="236D4467" w:rsidR="006E67BB" w:rsidRDefault="00BF181F" w:rsidP="002828B4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ptain of Football team, elected by team of peers as having profound leadership skills</w:t>
      </w:r>
    </w:p>
    <w:p w14:paraId="16894945" w14:textId="79EB5D3E" w:rsidR="00BF181F" w:rsidRPr="00A55F6F" w:rsidRDefault="00BF181F" w:rsidP="002828B4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sess performance following athletic competition, identifying strengths and weaknesses </w:t>
      </w:r>
    </w:p>
    <w:p w14:paraId="467FEF70" w14:textId="77777777" w:rsidR="002828B4" w:rsidRPr="005307AF" w:rsidRDefault="002828B4" w:rsidP="006E67BB">
      <w:pPr>
        <w:spacing w:after="0" w:line="240" w:lineRule="auto"/>
        <w:rPr>
          <w:rFonts w:cstheme="minorHAnsi"/>
          <w:b/>
          <w:sz w:val="20"/>
          <w:szCs w:val="24"/>
        </w:rPr>
      </w:pPr>
      <w:bookmarkStart w:id="0" w:name="_GoBack"/>
      <w:bookmarkEnd w:id="0"/>
    </w:p>
    <w:p w14:paraId="4FF0B20B" w14:textId="64702945" w:rsidR="009F5E9C" w:rsidRPr="00A55F6F" w:rsidRDefault="009F5E9C" w:rsidP="009F5E9C">
      <w:pPr>
        <w:spacing w:after="0" w:line="240" w:lineRule="auto"/>
        <w:rPr>
          <w:rFonts w:cstheme="minorHAnsi"/>
          <w:b/>
          <w:sz w:val="24"/>
          <w:szCs w:val="24"/>
        </w:rPr>
      </w:pPr>
      <w:r w:rsidRPr="00A55F6F">
        <w:rPr>
          <w:rFonts w:cstheme="minorHAnsi"/>
          <w:b/>
          <w:sz w:val="24"/>
          <w:szCs w:val="24"/>
        </w:rPr>
        <w:t>Member</w:t>
      </w:r>
      <w:r w:rsidRPr="00A55F6F">
        <w:rPr>
          <w:rFonts w:cstheme="minorHAnsi"/>
          <w:sz w:val="24"/>
          <w:szCs w:val="24"/>
        </w:rPr>
        <w:t xml:space="preserve"> </w:t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</w:r>
      <w:r w:rsidRPr="00A55F6F">
        <w:rPr>
          <w:rFonts w:cstheme="minorHAnsi"/>
          <w:sz w:val="24"/>
          <w:szCs w:val="24"/>
        </w:rPr>
        <w:tab/>
        <w:t xml:space="preserve">       August 2015 – June 2017</w:t>
      </w:r>
    </w:p>
    <w:p w14:paraId="4BBB6956" w14:textId="557F525F" w:rsidR="00F5688A" w:rsidRPr="00A55F6F" w:rsidRDefault="00F5688A" w:rsidP="00F5688A">
      <w:pPr>
        <w:spacing w:after="0" w:line="240" w:lineRule="auto"/>
        <w:rPr>
          <w:rFonts w:cstheme="minorHAnsi"/>
          <w:i/>
          <w:sz w:val="24"/>
          <w:szCs w:val="24"/>
        </w:rPr>
      </w:pPr>
      <w:r w:rsidRPr="00A55F6F">
        <w:rPr>
          <w:rFonts w:cstheme="minorHAnsi"/>
          <w:i/>
          <w:sz w:val="24"/>
          <w:szCs w:val="24"/>
        </w:rPr>
        <w:t>Student Programming Board</w:t>
      </w:r>
      <w:r w:rsidR="009F5E9C" w:rsidRPr="00A55F6F">
        <w:rPr>
          <w:rFonts w:cstheme="minorHAnsi"/>
          <w:i/>
          <w:sz w:val="24"/>
          <w:szCs w:val="24"/>
        </w:rPr>
        <w:t>,</w:t>
      </w:r>
      <w:r w:rsidR="009F5E9C" w:rsidRPr="00A55F6F">
        <w:rPr>
          <w:rFonts w:cstheme="minorHAnsi"/>
          <w:sz w:val="24"/>
          <w:szCs w:val="24"/>
        </w:rPr>
        <w:t xml:space="preserve"> Lake Forest College</w:t>
      </w:r>
      <w:r w:rsidRPr="00A55F6F">
        <w:rPr>
          <w:rFonts w:cstheme="minorHAnsi"/>
          <w:b/>
          <w:i/>
          <w:sz w:val="24"/>
          <w:szCs w:val="24"/>
        </w:rPr>
        <w:tab/>
      </w:r>
      <w:r w:rsidRPr="00A55F6F">
        <w:rPr>
          <w:rFonts w:cstheme="minorHAnsi"/>
          <w:i/>
          <w:sz w:val="24"/>
          <w:szCs w:val="24"/>
        </w:rPr>
        <w:tab/>
      </w:r>
      <w:r w:rsidRPr="00A55F6F">
        <w:rPr>
          <w:rFonts w:cstheme="minorHAnsi"/>
          <w:i/>
          <w:sz w:val="24"/>
          <w:szCs w:val="24"/>
        </w:rPr>
        <w:tab/>
      </w:r>
      <w:r w:rsidRPr="00A55F6F">
        <w:rPr>
          <w:rFonts w:cstheme="minorHAnsi"/>
          <w:i/>
          <w:sz w:val="24"/>
          <w:szCs w:val="24"/>
        </w:rPr>
        <w:tab/>
      </w:r>
      <w:r w:rsidRPr="00A55F6F">
        <w:rPr>
          <w:rFonts w:cstheme="minorHAnsi"/>
          <w:i/>
          <w:sz w:val="24"/>
          <w:szCs w:val="24"/>
        </w:rPr>
        <w:tab/>
      </w:r>
      <w:r w:rsidRPr="00A55F6F">
        <w:rPr>
          <w:rFonts w:cstheme="minorHAnsi"/>
          <w:i/>
          <w:sz w:val="24"/>
          <w:szCs w:val="24"/>
        </w:rPr>
        <w:tab/>
      </w:r>
      <w:r w:rsidRPr="00A55F6F">
        <w:rPr>
          <w:rFonts w:cstheme="minorHAnsi"/>
          <w:i/>
          <w:sz w:val="24"/>
          <w:szCs w:val="24"/>
        </w:rPr>
        <w:tab/>
        <w:t xml:space="preserve">       </w:t>
      </w:r>
    </w:p>
    <w:p w14:paraId="42142041" w14:textId="7D0607B4" w:rsidR="00F5688A" w:rsidRPr="00A55F6F" w:rsidRDefault="00F5688A" w:rsidP="00F568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sz w:val="24"/>
          <w:szCs w:val="24"/>
        </w:rPr>
        <w:t>Plan and execute large-scale events for the Lake Forest College community</w:t>
      </w:r>
    </w:p>
    <w:p w14:paraId="5E5419AA" w14:textId="77777777" w:rsidR="00603B3E" w:rsidRPr="005307AF" w:rsidRDefault="00603B3E" w:rsidP="00603B3E">
      <w:pPr>
        <w:spacing w:after="0" w:line="240" w:lineRule="auto"/>
        <w:rPr>
          <w:rFonts w:cstheme="minorHAnsi"/>
          <w:sz w:val="10"/>
          <w:szCs w:val="24"/>
        </w:rPr>
      </w:pPr>
    </w:p>
    <w:p w14:paraId="22229E90" w14:textId="6F0E11A6" w:rsidR="00603B3E" w:rsidRPr="00A55F6F" w:rsidRDefault="00603B3E" w:rsidP="00603B3E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8"/>
          <w:szCs w:val="24"/>
        </w:rPr>
      </w:pPr>
      <w:r w:rsidRPr="00A55F6F">
        <w:rPr>
          <w:rFonts w:cstheme="minorHAnsi"/>
          <w:b/>
          <w:sz w:val="28"/>
          <w:szCs w:val="24"/>
        </w:rPr>
        <w:t>RESEARCH</w:t>
      </w:r>
    </w:p>
    <w:p w14:paraId="454A4130" w14:textId="77777777" w:rsidR="00603B3E" w:rsidRPr="00A55F6F" w:rsidRDefault="00603B3E" w:rsidP="00603B3E">
      <w:pPr>
        <w:spacing w:after="0" w:line="240" w:lineRule="auto"/>
        <w:rPr>
          <w:rFonts w:cstheme="minorHAnsi"/>
          <w:b/>
          <w:sz w:val="24"/>
          <w:szCs w:val="24"/>
        </w:rPr>
      </w:pPr>
      <w:r w:rsidRPr="00A55F6F">
        <w:rPr>
          <w:rFonts w:cstheme="minorHAnsi"/>
          <w:b/>
          <w:sz w:val="24"/>
          <w:szCs w:val="24"/>
        </w:rPr>
        <w:t>Richter Scholar</w:t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  <w:t xml:space="preserve">      </w:t>
      </w:r>
      <w:r w:rsidRPr="00A55F6F">
        <w:rPr>
          <w:rFonts w:cstheme="minorHAnsi"/>
          <w:sz w:val="24"/>
          <w:szCs w:val="24"/>
        </w:rPr>
        <w:t>April 2018 – August 2018</w:t>
      </w:r>
    </w:p>
    <w:p w14:paraId="4CB3B949" w14:textId="2DC31F4E" w:rsidR="00603B3E" w:rsidRPr="00A55F6F" w:rsidRDefault="009A7670" w:rsidP="00603B3E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sz w:val="24"/>
          <w:szCs w:val="24"/>
        </w:rPr>
        <w:t xml:space="preserve">Conducted 8 </w:t>
      </w:r>
      <w:r w:rsidR="00603B3E" w:rsidRPr="00A55F6F">
        <w:rPr>
          <w:rFonts w:cstheme="minorHAnsi"/>
          <w:sz w:val="24"/>
          <w:szCs w:val="24"/>
        </w:rPr>
        <w:t xml:space="preserve">weeks of independent research </w:t>
      </w:r>
      <w:r w:rsidRPr="00A55F6F">
        <w:rPr>
          <w:rFonts w:cstheme="minorHAnsi"/>
          <w:sz w:val="24"/>
          <w:szCs w:val="24"/>
        </w:rPr>
        <w:t>on educational barriers faced by Syrian refugees</w:t>
      </w:r>
    </w:p>
    <w:p w14:paraId="25D8001C" w14:textId="77777777" w:rsidR="00603B3E" w:rsidRPr="00A55F6F" w:rsidRDefault="00603B3E" w:rsidP="00603B3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F2D85F5" w14:textId="2C42330D" w:rsidR="00603B3E" w:rsidRPr="00A55F6F" w:rsidRDefault="00603B3E" w:rsidP="00603B3E">
      <w:p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b/>
          <w:sz w:val="24"/>
          <w:szCs w:val="24"/>
        </w:rPr>
        <w:t>Digital Chicago Fellows Research Assistant</w:t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</w:r>
      <w:r w:rsidRPr="00A55F6F">
        <w:rPr>
          <w:rFonts w:cstheme="minorHAnsi"/>
          <w:b/>
          <w:sz w:val="24"/>
          <w:szCs w:val="24"/>
        </w:rPr>
        <w:tab/>
        <w:t xml:space="preserve">      </w:t>
      </w:r>
      <w:r w:rsidR="00662ABB">
        <w:rPr>
          <w:rFonts w:cstheme="minorHAnsi"/>
          <w:b/>
          <w:sz w:val="24"/>
          <w:szCs w:val="24"/>
        </w:rPr>
        <w:t xml:space="preserve">              </w:t>
      </w:r>
      <w:r w:rsidRPr="00A55F6F">
        <w:rPr>
          <w:rFonts w:cstheme="minorHAnsi"/>
          <w:sz w:val="24"/>
          <w:szCs w:val="24"/>
        </w:rPr>
        <w:t>January 2018 – May 2018</w:t>
      </w:r>
    </w:p>
    <w:p w14:paraId="0F0B7CF3" w14:textId="71720BBD" w:rsidR="00662ABB" w:rsidRPr="005307AF" w:rsidRDefault="00603B3E" w:rsidP="00662ABB">
      <w:pPr>
        <w:pStyle w:val="ListParagraph"/>
        <w:numPr>
          <w:ilvl w:val="0"/>
          <w:numId w:val="34"/>
        </w:numPr>
        <w:pBdr>
          <w:bottom w:val="single" w:sz="4" w:space="1" w:color="auto"/>
        </w:pBdr>
        <w:spacing w:after="0" w:line="240" w:lineRule="auto"/>
        <w:rPr>
          <w:rFonts w:cstheme="minorHAnsi"/>
          <w:b/>
          <w:sz w:val="28"/>
          <w:szCs w:val="24"/>
        </w:rPr>
      </w:pPr>
      <w:r w:rsidRPr="00662ABB">
        <w:rPr>
          <w:rFonts w:cstheme="minorHAnsi"/>
          <w:sz w:val="24"/>
          <w:szCs w:val="24"/>
        </w:rPr>
        <w:t>Worked with Professor Joshua Corey to curate interactive digital humanities exhibition about Chicago boxer Barney Ross</w:t>
      </w:r>
    </w:p>
    <w:p w14:paraId="3F3957C8" w14:textId="77777777" w:rsidR="005307AF" w:rsidRPr="005307AF" w:rsidRDefault="005307AF" w:rsidP="005307AF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10"/>
          <w:szCs w:val="24"/>
        </w:rPr>
      </w:pPr>
    </w:p>
    <w:p w14:paraId="45973F99" w14:textId="17D45831" w:rsidR="00662ABB" w:rsidRPr="00662ABB" w:rsidRDefault="00662ABB" w:rsidP="00662ABB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8"/>
          <w:szCs w:val="24"/>
        </w:rPr>
      </w:pPr>
      <w:r w:rsidRPr="00662ABB">
        <w:rPr>
          <w:rFonts w:cstheme="minorHAnsi"/>
          <w:b/>
          <w:sz w:val="28"/>
          <w:szCs w:val="24"/>
        </w:rPr>
        <w:t>VOLUNTEER</w:t>
      </w:r>
    </w:p>
    <w:p w14:paraId="5DF21086" w14:textId="1069462D" w:rsidR="00662ABB" w:rsidRPr="00A55F6F" w:rsidRDefault="00662ABB" w:rsidP="00662ABB">
      <w:pPr>
        <w:spacing w:after="0" w:line="240" w:lineRule="auto"/>
        <w:rPr>
          <w:rFonts w:cstheme="minorHAnsi"/>
          <w:sz w:val="24"/>
          <w:szCs w:val="24"/>
        </w:rPr>
      </w:pPr>
      <w:r w:rsidRPr="00A55F6F">
        <w:rPr>
          <w:rFonts w:cstheme="minorHAnsi"/>
          <w:b/>
          <w:sz w:val="24"/>
          <w:szCs w:val="24"/>
        </w:rPr>
        <w:t>Volunteer</w:t>
      </w:r>
      <w:r>
        <w:rPr>
          <w:rFonts w:cstheme="minorHAnsi"/>
          <w:b/>
          <w:sz w:val="24"/>
          <w:szCs w:val="24"/>
        </w:rPr>
        <w:t>,</w:t>
      </w:r>
      <w:r w:rsidRPr="00A55F6F">
        <w:rPr>
          <w:rFonts w:cstheme="minorHAnsi"/>
          <w:b/>
          <w:sz w:val="24"/>
          <w:szCs w:val="24"/>
        </w:rPr>
        <w:t xml:space="preserve"> </w:t>
      </w:r>
      <w:r w:rsidRPr="00A55F6F">
        <w:rPr>
          <w:rFonts w:cstheme="minorHAnsi"/>
          <w:i/>
          <w:sz w:val="24"/>
          <w:szCs w:val="24"/>
        </w:rPr>
        <w:t>Boys and Girls Club of Lake County,</w:t>
      </w:r>
      <w:r w:rsidRPr="00A55F6F">
        <w:rPr>
          <w:rFonts w:cstheme="minorHAnsi"/>
          <w:sz w:val="24"/>
          <w:szCs w:val="24"/>
        </w:rPr>
        <w:t xml:space="preserve"> Lake Forest College</w:t>
      </w:r>
      <w:proofErr w:type="gramStart"/>
      <w:r w:rsidRPr="00A55F6F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  </w:t>
      </w:r>
      <w:r w:rsidRPr="00A55F6F">
        <w:rPr>
          <w:rFonts w:cstheme="minorHAnsi"/>
          <w:sz w:val="24"/>
          <w:szCs w:val="24"/>
        </w:rPr>
        <w:tab/>
      </w:r>
      <w:proofErr w:type="gramEnd"/>
      <w:r w:rsidRPr="00A55F6F">
        <w:rPr>
          <w:rFonts w:cstheme="minorHAnsi"/>
          <w:sz w:val="24"/>
          <w:szCs w:val="24"/>
        </w:rPr>
        <w:tab/>
        <w:t xml:space="preserve">  January 2016 – August 2016</w:t>
      </w:r>
    </w:p>
    <w:p w14:paraId="37AC6B97" w14:textId="4C443E78" w:rsidR="00603B3E" w:rsidRPr="00662ABB" w:rsidRDefault="00662ABB" w:rsidP="00662AB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sz w:val="24"/>
          <w:szCs w:val="24"/>
        </w:rPr>
      </w:pPr>
      <w:r w:rsidRPr="00662ABB">
        <w:rPr>
          <w:rFonts w:cstheme="minorHAnsi"/>
          <w:sz w:val="24"/>
          <w:szCs w:val="24"/>
        </w:rPr>
        <w:t>Served as a volunteer math tutor for children from 5</w:t>
      </w:r>
      <w:r w:rsidRPr="00662ABB">
        <w:rPr>
          <w:rFonts w:cstheme="minorHAnsi"/>
          <w:sz w:val="24"/>
          <w:szCs w:val="24"/>
          <w:vertAlign w:val="superscript"/>
        </w:rPr>
        <w:t>th</w:t>
      </w:r>
      <w:r w:rsidRPr="00662ABB">
        <w:rPr>
          <w:rFonts w:cstheme="minorHAnsi"/>
          <w:sz w:val="24"/>
          <w:szCs w:val="24"/>
        </w:rPr>
        <w:t xml:space="preserve"> to 8</w:t>
      </w:r>
      <w:r w:rsidRPr="00662ABB">
        <w:rPr>
          <w:rFonts w:cstheme="minorHAnsi"/>
          <w:sz w:val="24"/>
          <w:szCs w:val="24"/>
          <w:vertAlign w:val="superscript"/>
        </w:rPr>
        <w:t>th</w:t>
      </w:r>
      <w:r w:rsidRPr="00662ABB">
        <w:rPr>
          <w:rFonts w:cstheme="minorHAnsi"/>
          <w:sz w:val="24"/>
          <w:szCs w:val="24"/>
        </w:rPr>
        <w:t xml:space="preserve"> grade</w:t>
      </w:r>
    </w:p>
    <w:sectPr w:rsidR="00603B3E" w:rsidRPr="00662ABB" w:rsidSect="00EB04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B0894"/>
    <w:multiLevelType w:val="hybridMultilevel"/>
    <w:tmpl w:val="B2F883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B08FA"/>
    <w:multiLevelType w:val="hybridMultilevel"/>
    <w:tmpl w:val="3A3EA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2324C2"/>
    <w:multiLevelType w:val="hybridMultilevel"/>
    <w:tmpl w:val="AA40C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0338B"/>
    <w:multiLevelType w:val="hybridMultilevel"/>
    <w:tmpl w:val="584EF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137CF"/>
    <w:multiLevelType w:val="hybridMultilevel"/>
    <w:tmpl w:val="CDC69C5A"/>
    <w:lvl w:ilvl="0" w:tplc="A274D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B66D3"/>
    <w:multiLevelType w:val="hybridMultilevel"/>
    <w:tmpl w:val="F676B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549DE"/>
    <w:multiLevelType w:val="hybridMultilevel"/>
    <w:tmpl w:val="1376E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979AB"/>
    <w:multiLevelType w:val="hybridMultilevel"/>
    <w:tmpl w:val="F568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825EF"/>
    <w:multiLevelType w:val="hybridMultilevel"/>
    <w:tmpl w:val="E9BA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D36FF"/>
    <w:multiLevelType w:val="hybridMultilevel"/>
    <w:tmpl w:val="37480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52554"/>
    <w:multiLevelType w:val="hybridMultilevel"/>
    <w:tmpl w:val="8CBA2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A200D"/>
    <w:multiLevelType w:val="hybridMultilevel"/>
    <w:tmpl w:val="8F903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71EC"/>
    <w:multiLevelType w:val="hybridMultilevel"/>
    <w:tmpl w:val="7DC69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D4DE1"/>
    <w:multiLevelType w:val="hybridMultilevel"/>
    <w:tmpl w:val="043CE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56030"/>
    <w:multiLevelType w:val="hybridMultilevel"/>
    <w:tmpl w:val="D1D6A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501F20"/>
    <w:multiLevelType w:val="hybridMultilevel"/>
    <w:tmpl w:val="99F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A6229"/>
    <w:multiLevelType w:val="hybridMultilevel"/>
    <w:tmpl w:val="0ADA9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DF11FD"/>
    <w:multiLevelType w:val="hybridMultilevel"/>
    <w:tmpl w:val="91748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C4AB7"/>
    <w:multiLevelType w:val="hybridMultilevel"/>
    <w:tmpl w:val="01545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E3382"/>
    <w:multiLevelType w:val="hybridMultilevel"/>
    <w:tmpl w:val="784C8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DF59F4"/>
    <w:multiLevelType w:val="hybridMultilevel"/>
    <w:tmpl w:val="4FD8A8B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1" w15:restartNumberingAfterBreak="0">
    <w:nsid w:val="39CF7304"/>
    <w:multiLevelType w:val="hybridMultilevel"/>
    <w:tmpl w:val="8CA62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9189A"/>
    <w:multiLevelType w:val="hybridMultilevel"/>
    <w:tmpl w:val="F9B8AEE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3" w15:restartNumberingAfterBreak="0">
    <w:nsid w:val="4A7D66F8"/>
    <w:multiLevelType w:val="hybridMultilevel"/>
    <w:tmpl w:val="5BF2C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814C9"/>
    <w:multiLevelType w:val="hybridMultilevel"/>
    <w:tmpl w:val="2B3CE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E7304"/>
    <w:multiLevelType w:val="hybridMultilevel"/>
    <w:tmpl w:val="42645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04A5A"/>
    <w:multiLevelType w:val="hybridMultilevel"/>
    <w:tmpl w:val="5C50C3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E745785"/>
    <w:multiLevelType w:val="hybridMultilevel"/>
    <w:tmpl w:val="BF326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3C1258D"/>
    <w:multiLevelType w:val="hybridMultilevel"/>
    <w:tmpl w:val="A2DC4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3652E"/>
    <w:multiLevelType w:val="hybridMultilevel"/>
    <w:tmpl w:val="A7726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D57A7B"/>
    <w:multiLevelType w:val="hybridMultilevel"/>
    <w:tmpl w:val="017EB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F5891"/>
    <w:multiLevelType w:val="hybridMultilevel"/>
    <w:tmpl w:val="0E4021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94C6842"/>
    <w:multiLevelType w:val="hybridMultilevel"/>
    <w:tmpl w:val="DF402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70BD1"/>
    <w:multiLevelType w:val="hybridMultilevel"/>
    <w:tmpl w:val="9CBC3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492C09"/>
    <w:multiLevelType w:val="hybridMultilevel"/>
    <w:tmpl w:val="092E7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9077E"/>
    <w:multiLevelType w:val="hybridMultilevel"/>
    <w:tmpl w:val="35987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64362"/>
    <w:multiLevelType w:val="hybridMultilevel"/>
    <w:tmpl w:val="4B382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5A4675"/>
    <w:multiLevelType w:val="hybridMultilevel"/>
    <w:tmpl w:val="55DE8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F70F53"/>
    <w:multiLevelType w:val="hybridMultilevel"/>
    <w:tmpl w:val="4F7A7F98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1"/>
  </w:num>
  <w:num w:numId="5">
    <w:abstractNumId w:val="15"/>
  </w:num>
  <w:num w:numId="6">
    <w:abstractNumId w:val="23"/>
  </w:num>
  <w:num w:numId="7">
    <w:abstractNumId w:val="8"/>
  </w:num>
  <w:num w:numId="8">
    <w:abstractNumId w:val="19"/>
  </w:num>
  <w:num w:numId="9">
    <w:abstractNumId w:val="9"/>
  </w:num>
  <w:num w:numId="10">
    <w:abstractNumId w:val="28"/>
  </w:num>
  <w:num w:numId="11">
    <w:abstractNumId w:val="18"/>
  </w:num>
  <w:num w:numId="12">
    <w:abstractNumId w:val="27"/>
  </w:num>
  <w:num w:numId="13">
    <w:abstractNumId w:val="35"/>
  </w:num>
  <w:num w:numId="14">
    <w:abstractNumId w:val="4"/>
  </w:num>
  <w:num w:numId="15">
    <w:abstractNumId w:val="5"/>
  </w:num>
  <w:num w:numId="16">
    <w:abstractNumId w:val="31"/>
  </w:num>
  <w:num w:numId="17">
    <w:abstractNumId w:val="20"/>
  </w:num>
  <w:num w:numId="18">
    <w:abstractNumId w:val="1"/>
  </w:num>
  <w:num w:numId="19">
    <w:abstractNumId w:val="37"/>
  </w:num>
  <w:num w:numId="20">
    <w:abstractNumId w:val="29"/>
  </w:num>
  <w:num w:numId="21">
    <w:abstractNumId w:val="11"/>
  </w:num>
  <w:num w:numId="22">
    <w:abstractNumId w:val="33"/>
  </w:num>
  <w:num w:numId="23">
    <w:abstractNumId w:val="17"/>
  </w:num>
  <w:num w:numId="24">
    <w:abstractNumId w:val="22"/>
  </w:num>
  <w:num w:numId="25">
    <w:abstractNumId w:val="30"/>
  </w:num>
  <w:num w:numId="26">
    <w:abstractNumId w:val="38"/>
  </w:num>
  <w:num w:numId="27">
    <w:abstractNumId w:val="13"/>
  </w:num>
  <w:num w:numId="28">
    <w:abstractNumId w:val="0"/>
  </w:num>
  <w:num w:numId="29">
    <w:abstractNumId w:val="10"/>
  </w:num>
  <w:num w:numId="30">
    <w:abstractNumId w:val="34"/>
  </w:num>
  <w:num w:numId="31">
    <w:abstractNumId w:val="32"/>
  </w:num>
  <w:num w:numId="32">
    <w:abstractNumId w:val="25"/>
  </w:num>
  <w:num w:numId="33">
    <w:abstractNumId w:val="7"/>
  </w:num>
  <w:num w:numId="34">
    <w:abstractNumId w:val="36"/>
  </w:num>
  <w:num w:numId="35">
    <w:abstractNumId w:val="3"/>
  </w:num>
  <w:num w:numId="36">
    <w:abstractNumId w:val="16"/>
  </w:num>
  <w:num w:numId="37">
    <w:abstractNumId w:val="6"/>
  </w:num>
  <w:num w:numId="38">
    <w:abstractNumId w:val="26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MbI0sjSwNDI3NrNU0lEKTi0uzszPAykwrQUAlVf7rSwAAAA="/>
  </w:docVars>
  <w:rsids>
    <w:rsidRoot w:val="00F345A5"/>
    <w:rsid w:val="0001020C"/>
    <w:rsid w:val="00011233"/>
    <w:rsid w:val="000117F5"/>
    <w:rsid w:val="00012C77"/>
    <w:rsid w:val="00025A8A"/>
    <w:rsid w:val="000417BD"/>
    <w:rsid w:val="00044E04"/>
    <w:rsid w:val="00050F68"/>
    <w:rsid w:val="00055D34"/>
    <w:rsid w:val="0006147F"/>
    <w:rsid w:val="0006276C"/>
    <w:rsid w:val="00063CEB"/>
    <w:rsid w:val="00064C9D"/>
    <w:rsid w:val="0007571D"/>
    <w:rsid w:val="0007771D"/>
    <w:rsid w:val="000810B1"/>
    <w:rsid w:val="00087228"/>
    <w:rsid w:val="0009041F"/>
    <w:rsid w:val="00093903"/>
    <w:rsid w:val="000A6F3D"/>
    <w:rsid w:val="000D1968"/>
    <w:rsid w:val="000D21C4"/>
    <w:rsid w:val="000F439F"/>
    <w:rsid w:val="000F7AFC"/>
    <w:rsid w:val="00102CB9"/>
    <w:rsid w:val="00105289"/>
    <w:rsid w:val="0010592A"/>
    <w:rsid w:val="00111633"/>
    <w:rsid w:val="00125654"/>
    <w:rsid w:val="0013076A"/>
    <w:rsid w:val="00132D22"/>
    <w:rsid w:val="00134991"/>
    <w:rsid w:val="0013575D"/>
    <w:rsid w:val="00136521"/>
    <w:rsid w:val="00142648"/>
    <w:rsid w:val="0015311D"/>
    <w:rsid w:val="00161F45"/>
    <w:rsid w:val="0016302E"/>
    <w:rsid w:val="00173782"/>
    <w:rsid w:val="001737FE"/>
    <w:rsid w:val="00176B3B"/>
    <w:rsid w:val="00183D63"/>
    <w:rsid w:val="00191450"/>
    <w:rsid w:val="001935BB"/>
    <w:rsid w:val="00193DAC"/>
    <w:rsid w:val="001A5205"/>
    <w:rsid w:val="001A5973"/>
    <w:rsid w:val="001A63EA"/>
    <w:rsid w:val="001B1652"/>
    <w:rsid w:val="001C0550"/>
    <w:rsid w:val="001C4179"/>
    <w:rsid w:val="001C540F"/>
    <w:rsid w:val="001D20B4"/>
    <w:rsid w:val="001D58A2"/>
    <w:rsid w:val="001E4E3A"/>
    <w:rsid w:val="001E5762"/>
    <w:rsid w:val="001E6327"/>
    <w:rsid w:val="00222BC1"/>
    <w:rsid w:val="00240780"/>
    <w:rsid w:val="00241531"/>
    <w:rsid w:val="00261F16"/>
    <w:rsid w:val="002828B4"/>
    <w:rsid w:val="002870EB"/>
    <w:rsid w:val="00291CF1"/>
    <w:rsid w:val="002A6056"/>
    <w:rsid w:val="002B19B8"/>
    <w:rsid w:val="002E34F1"/>
    <w:rsid w:val="003169E2"/>
    <w:rsid w:val="003279C5"/>
    <w:rsid w:val="00345620"/>
    <w:rsid w:val="0035021A"/>
    <w:rsid w:val="003539B5"/>
    <w:rsid w:val="0035493B"/>
    <w:rsid w:val="0035685B"/>
    <w:rsid w:val="00362122"/>
    <w:rsid w:val="00365DD4"/>
    <w:rsid w:val="00373B54"/>
    <w:rsid w:val="003818F8"/>
    <w:rsid w:val="0039080F"/>
    <w:rsid w:val="00391F98"/>
    <w:rsid w:val="00392632"/>
    <w:rsid w:val="0039423E"/>
    <w:rsid w:val="003B683C"/>
    <w:rsid w:val="003C20D4"/>
    <w:rsid w:val="003D6F62"/>
    <w:rsid w:val="003D7DC2"/>
    <w:rsid w:val="003F36A6"/>
    <w:rsid w:val="003F7FE9"/>
    <w:rsid w:val="00401B64"/>
    <w:rsid w:val="0040712D"/>
    <w:rsid w:val="00410A20"/>
    <w:rsid w:val="00412D85"/>
    <w:rsid w:val="00423880"/>
    <w:rsid w:val="00437B5E"/>
    <w:rsid w:val="004439CD"/>
    <w:rsid w:val="00446C15"/>
    <w:rsid w:val="004619E1"/>
    <w:rsid w:val="0046363E"/>
    <w:rsid w:val="004651ED"/>
    <w:rsid w:val="00466C8D"/>
    <w:rsid w:val="00476FDA"/>
    <w:rsid w:val="00484110"/>
    <w:rsid w:val="00491B16"/>
    <w:rsid w:val="004A05B3"/>
    <w:rsid w:val="004A3B53"/>
    <w:rsid w:val="004A7BA7"/>
    <w:rsid w:val="004A7BB9"/>
    <w:rsid w:val="004B6361"/>
    <w:rsid w:val="004B647D"/>
    <w:rsid w:val="004C7C25"/>
    <w:rsid w:val="004E2A99"/>
    <w:rsid w:val="004F0C44"/>
    <w:rsid w:val="004F1474"/>
    <w:rsid w:val="004F2801"/>
    <w:rsid w:val="005005F5"/>
    <w:rsid w:val="0050319C"/>
    <w:rsid w:val="00511E4C"/>
    <w:rsid w:val="00530097"/>
    <w:rsid w:val="005307AF"/>
    <w:rsid w:val="0053323E"/>
    <w:rsid w:val="00543CCF"/>
    <w:rsid w:val="00547863"/>
    <w:rsid w:val="00565A2C"/>
    <w:rsid w:val="00575089"/>
    <w:rsid w:val="00581049"/>
    <w:rsid w:val="005A5638"/>
    <w:rsid w:val="005B719F"/>
    <w:rsid w:val="005B73B4"/>
    <w:rsid w:val="005C154D"/>
    <w:rsid w:val="005C373B"/>
    <w:rsid w:val="005C6877"/>
    <w:rsid w:val="005D6B48"/>
    <w:rsid w:val="005E6908"/>
    <w:rsid w:val="005F3658"/>
    <w:rsid w:val="005F4520"/>
    <w:rsid w:val="0060041F"/>
    <w:rsid w:val="00603B3E"/>
    <w:rsid w:val="006040F2"/>
    <w:rsid w:val="00633C9D"/>
    <w:rsid w:val="00652008"/>
    <w:rsid w:val="00656D24"/>
    <w:rsid w:val="00662ABB"/>
    <w:rsid w:val="006721AC"/>
    <w:rsid w:val="0067221C"/>
    <w:rsid w:val="006739E8"/>
    <w:rsid w:val="00680837"/>
    <w:rsid w:val="00680CC4"/>
    <w:rsid w:val="00690C82"/>
    <w:rsid w:val="006A03B3"/>
    <w:rsid w:val="006A3F03"/>
    <w:rsid w:val="006B2A1C"/>
    <w:rsid w:val="006C30C7"/>
    <w:rsid w:val="006C7EB0"/>
    <w:rsid w:val="006D5885"/>
    <w:rsid w:val="006E1688"/>
    <w:rsid w:val="006E67BB"/>
    <w:rsid w:val="006F5B79"/>
    <w:rsid w:val="00701C0B"/>
    <w:rsid w:val="0071047D"/>
    <w:rsid w:val="00720774"/>
    <w:rsid w:val="007216E3"/>
    <w:rsid w:val="00733FD0"/>
    <w:rsid w:val="00737DCF"/>
    <w:rsid w:val="00744DE7"/>
    <w:rsid w:val="0075212B"/>
    <w:rsid w:val="00760A9F"/>
    <w:rsid w:val="00762CD7"/>
    <w:rsid w:val="0076366D"/>
    <w:rsid w:val="007A5AC4"/>
    <w:rsid w:val="007A7B40"/>
    <w:rsid w:val="007B1259"/>
    <w:rsid w:val="007B1C98"/>
    <w:rsid w:val="007D5185"/>
    <w:rsid w:val="007E238B"/>
    <w:rsid w:val="007E6E65"/>
    <w:rsid w:val="008021CB"/>
    <w:rsid w:val="008030E3"/>
    <w:rsid w:val="0080333D"/>
    <w:rsid w:val="00805A56"/>
    <w:rsid w:val="00810C00"/>
    <w:rsid w:val="00811901"/>
    <w:rsid w:val="00823783"/>
    <w:rsid w:val="0083179F"/>
    <w:rsid w:val="00846F82"/>
    <w:rsid w:val="0086788B"/>
    <w:rsid w:val="00877739"/>
    <w:rsid w:val="00886DD5"/>
    <w:rsid w:val="00891C71"/>
    <w:rsid w:val="008A2ACF"/>
    <w:rsid w:val="008A3857"/>
    <w:rsid w:val="008A5471"/>
    <w:rsid w:val="008A7F2D"/>
    <w:rsid w:val="008B2409"/>
    <w:rsid w:val="008C62B9"/>
    <w:rsid w:val="008E020C"/>
    <w:rsid w:val="008E023B"/>
    <w:rsid w:val="008E720B"/>
    <w:rsid w:val="0090699B"/>
    <w:rsid w:val="009117A4"/>
    <w:rsid w:val="00921AFE"/>
    <w:rsid w:val="00930B5F"/>
    <w:rsid w:val="00935D35"/>
    <w:rsid w:val="00943C14"/>
    <w:rsid w:val="00946395"/>
    <w:rsid w:val="00950729"/>
    <w:rsid w:val="00970290"/>
    <w:rsid w:val="00975ABF"/>
    <w:rsid w:val="00986AC3"/>
    <w:rsid w:val="009943BF"/>
    <w:rsid w:val="009A19B6"/>
    <w:rsid w:val="009A38CF"/>
    <w:rsid w:val="009A7670"/>
    <w:rsid w:val="009B03C6"/>
    <w:rsid w:val="009C3C06"/>
    <w:rsid w:val="009C5260"/>
    <w:rsid w:val="009D141B"/>
    <w:rsid w:val="009D161D"/>
    <w:rsid w:val="009D2538"/>
    <w:rsid w:val="009E1503"/>
    <w:rsid w:val="009E4CD4"/>
    <w:rsid w:val="009F43C9"/>
    <w:rsid w:val="009F5E9C"/>
    <w:rsid w:val="009F6DDD"/>
    <w:rsid w:val="00A056C7"/>
    <w:rsid w:val="00A1148A"/>
    <w:rsid w:val="00A2075B"/>
    <w:rsid w:val="00A20B7D"/>
    <w:rsid w:val="00A2319D"/>
    <w:rsid w:val="00A31AA7"/>
    <w:rsid w:val="00A32236"/>
    <w:rsid w:val="00A32D3E"/>
    <w:rsid w:val="00A3334C"/>
    <w:rsid w:val="00A42BC5"/>
    <w:rsid w:val="00A53DD9"/>
    <w:rsid w:val="00A55F6F"/>
    <w:rsid w:val="00A71733"/>
    <w:rsid w:val="00A82BE6"/>
    <w:rsid w:val="00A839E9"/>
    <w:rsid w:val="00AA3B89"/>
    <w:rsid w:val="00AA6AD8"/>
    <w:rsid w:val="00AC16D4"/>
    <w:rsid w:val="00AC24F3"/>
    <w:rsid w:val="00AC41F6"/>
    <w:rsid w:val="00AD1D62"/>
    <w:rsid w:val="00AD2842"/>
    <w:rsid w:val="00AE4A32"/>
    <w:rsid w:val="00AE4D8A"/>
    <w:rsid w:val="00AE72CE"/>
    <w:rsid w:val="00B03828"/>
    <w:rsid w:val="00B057B2"/>
    <w:rsid w:val="00B0590D"/>
    <w:rsid w:val="00B202B0"/>
    <w:rsid w:val="00B210BA"/>
    <w:rsid w:val="00B210DB"/>
    <w:rsid w:val="00B2538E"/>
    <w:rsid w:val="00B3088E"/>
    <w:rsid w:val="00B56FB7"/>
    <w:rsid w:val="00B63FF9"/>
    <w:rsid w:val="00B65691"/>
    <w:rsid w:val="00B7668F"/>
    <w:rsid w:val="00B859D7"/>
    <w:rsid w:val="00B91375"/>
    <w:rsid w:val="00B93153"/>
    <w:rsid w:val="00BB0A30"/>
    <w:rsid w:val="00BB3A02"/>
    <w:rsid w:val="00BC29E0"/>
    <w:rsid w:val="00BD2EDC"/>
    <w:rsid w:val="00BD7726"/>
    <w:rsid w:val="00BE0C7F"/>
    <w:rsid w:val="00BE2743"/>
    <w:rsid w:val="00BE3521"/>
    <w:rsid w:val="00BE36A8"/>
    <w:rsid w:val="00BE3BAD"/>
    <w:rsid w:val="00BE6E2D"/>
    <w:rsid w:val="00BF0623"/>
    <w:rsid w:val="00BF181F"/>
    <w:rsid w:val="00BF38BF"/>
    <w:rsid w:val="00C00AAB"/>
    <w:rsid w:val="00C1647B"/>
    <w:rsid w:val="00C178A5"/>
    <w:rsid w:val="00C218B6"/>
    <w:rsid w:val="00C30A9E"/>
    <w:rsid w:val="00C35598"/>
    <w:rsid w:val="00C36B28"/>
    <w:rsid w:val="00C422A1"/>
    <w:rsid w:val="00C427B0"/>
    <w:rsid w:val="00C44A8D"/>
    <w:rsid w:val="00C46164"/>
    <w:rsid w:val="00C46ED9"/>
    <w:rsid w:val="00C5660A"/>
    <w:rsid w:val="00C74363"/>
    <w:rsid w:val="00C86750"/>
    <w:rsid w:val="00CA382C"/>
    <w:rsid w:val="00CA3A58"/>
    <w:rsid w:val="00CB2D4A"/>
    <w:rsid w:val="00CC5605"/>
    <w:rsid w:val="00CD394A"/>
    <w:rsid w:val="00CD6191"/>
    <w:rsid w:val="00CE2FAA"/>
    <w:rsid w:val="00CF7D4E"/>
    <w:rsid w:val="00D06A4A"/>
    <w:rsid w:val="00D13BF2"/>
    <w:rsid w:val="00D14B36"/>
    <w:rsid w:val="00D168FC"/>
    <w:rsid w:val="00D23C73"/>
    <w:rsid w:val="00D25FA8"/>
    <w:rsid w:val="00D369AD"/>
    <w:rsid w:val="00D436D6"/>
    <w:rsid w:val="00D6567F"/>
    <w:rsid w:val="00D75945"/>
    <w:rsid w:val="00D77D9D"/>
    <w:rsid w:val="00DB67BE"/>
    <w:rsid w:val="00DC1E98"/>
    <w:rsid w:val="00DF0404"/>
    <w:rsid w:val="00E16A5E"/>
    <w:rsid w:val="00E16B30"/>
    <w:rsid w:val="00E22ABC"/>
    <w:rsid w:val="00E35D33"/>
    <w:rsid w:val="00E458A0"/>
    <w:rsid w:val="00E5516F"/>
    <w:rsid w:val="00E81901"/>
    <w:rsid w:val="00E87E55"/>
    <w:rsid w:val="00E96544"/>
    <w:rsid w:val="00E97D53"/>
    <w:rsid w:val="00EA5A03"/>
    <w:rsid w:val="00EB0443"/>
    <w:rsid w:val="00EB1367"/>
    <w:rsid w:val="00EB781F"/>
    <w:rsid w:val="00EC055A"/>
    <w:rsid w:val="00ED18C1"/>
    <w:rsid w:val="00ED2A5C"/>
    <w:rsid w:val="00EF3E7A"/>
    <w:rsid w:val="00F0163D"/>
    <w:rsid w:val="00F01689"/>
    <w:rsid w:val="00F02CAF"/>
    <w:rsid w:val="00F03B3E"/>
    <w:rsid w:val="00F12D8E"/>
    <w:rsid w:val="00F13E68"/>
    <w:rsid w:val="00F21C66"/>
    <w:rsid w:val="00F345A5"/>
    <w:rsid w:val="00F35917"/>
    <w:rsid w:val="00F54637"/>
    <w:rsid w:val="00F5688A"/>
    <w:rsid w:val="00F72A54"/>
    <w:rsid w:val="00F73A62"/>
    <w:rsid w:val="00FA5DC2"/>
    <w:rsid w:val="00FB07BD"/>
    <w:rsid w:val="00FC1329"/>
    <w:rsid w:val="00FD0B25"/>
    <w:rsid w:val="00FD15F5"/>
    <w:rsid w:val="00FD5C42"/>
    <w:rsid w:val="00FD5D17"/>
    <w:rsid w:val="00FF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F237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07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7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3B53"/>
    <w:pPr>
      <w:ind w:left="720"/>
      <w:contextualSpacing/>
    </w:pPr>
  </w:style>
  <w:style w:type="character" w:customStyle="1" w:styleId="ac-default1">
    <w:name w:val="ac-default1"/>
    <w:basedOn w:val="DefaultParagraphFont"/>
    <w:rsid w:val="00FB07BD"/>
    <w:rPr>
      <w:b w:val="0"/>
      <w:bCs w:val="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4D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DE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42B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A9466-286F-43D7-A784-8442FA388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 Forest College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ohde, Benjamin B.</cp:lastModifiedBy>
  <cp:revision>2</cp:revision>
  <cp:lastPrinted>2016-10-20T15:17:00Z</cp:lastPrinted>
  <dcterms:created xsi:type="dcterms:W3CDTF">2019-02-04T17:08:00Z</dcterms:created>
  <dcterms:modified xsi:type="dcterms:W3CDTF">2019-02-04T17:08:00Z</dcterms:modified>
</cp:coreProperties>
</file>